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3BC" w:rsidRDefault="00BA49E4">
      <w:pPr>
        <w:rPr>
          <w:b/>
        </w:rPr>
      </w:pPr>
      <w:r>
        <w:rPr>
          <w:b/>
        </w:rPr>
        <w:t xml:space="preserve">USE </w:t>
      </w:r>
      <w:r w:rsidR="001039B3">
        <w:rPr>
          <w:b/>
        </w:rPr>
        <w:t>THIS TEMPLATE IF</w:t>
      </w:r>
      <w:r w:rsidR="00F853BC">
        <w:rPr>
          <w:b/>
        </w:rPr>
        <w:t xml:space="preserve"> YOUR AGENCY IS IMPLEMENT</w:t>
      </w:r>
      <w:r>
        <w:rPr>
          <w:b/>
        </w:rPr>
        <w:t>ING</w:t>
      </w:r>
      <w:r w:rsidR="00F853BC">
        <w:rPr>
          <w:b/>
        </w:rPr>
        <w:t xml:space="preserve"> A LAYOFF</w:t>
      </w:r>
      <w:r>
        <w:rPr>
          <w:b/>
        </w:rPr>
        <w:t xml:space="preserve">, </w:t>
      </w:r>
      <w:r w:rsidR="00F853BC">
        <w:rPr>
          <w:b/>
        </w:rPr>
        <w:t>FURLOUGH OR REORGANIZATION.  COMPL</w:t>
      </w:r>
      <w:r w:rsidR="001F774C">
        <w:rPr>
          <w:b/>
        </w:rPr>
        <w:t>ET</w:t>
      </w:r>
      <w:r w:rsidR="00F853BC">
        <w:rPr>
          <w:b/>
        </w:rPr>
        <w:t>E THE BLANKS</w:t>
      </w:r>
      <w:r>
        <w:rPr>
          <w:b/>
        </w:rPr>
        <w:t xml:space="preserve">, REWORD, </w:t>
      </w:r>
      <w:r w:rsidR="00F853BC">
        <w:rPr>
          <w:b/>
        </w:rPr>
        <w:t>CUT OUT OR ADD ADDITIONAL INFORMATION</w:t>
      </w:r>
      <w:r>
        <w:rPr>
          <w:b/>
        </w:rPr>
        <w:t xml:space="preserve"> AS NEEDED</w:t>
      </w:r>
      <w:r w:rsidR="00F853BC">
        <w:rPr>
          <w:b/>
        </w:rPr>
        <w:t xml:space="preserve">.  </w:t>
      </w:r>
      <w:r w:rsidR="001F774C">
        <w:rPr>
          <w:b/>
        </w:rPr>
        <w:t xml:space="preserve"> </w:t>
      </w:r>
      <w:r w:rsidR="00F853BC">
        <w:rPr>
          <w:b/>
        </w:rPr>
        <w:t>DELETE THIS PARAGRAPH</w:t>
      </w:r>
      <w:r w:rsidR="001F774C">
        <w:rPr>
          <w:b/>
        </w:rPr>
        <w:t>,</w:t>
      </w:r>
      <w:r w:rsidR="0029491C">
        <w:rPr>
          <w:b/>
        </w:rPr>
        <w:t xml:space="preserve"> BOLDED SENTENCES</w:t>
      </w:r>
      <w:r w:rsidR="00E67295">
        <w:rPr>
          <w:b/>
        </w:rPr>
        <w:t>,</w:t>
      </w:r>
      <w:r w:rsidR="0029491C">
        <w:rPr>
          <w:b/>
        </w:rPr>
        <w:t xml:space="preserve"> AND PARENTHESES</w:t>
      </w:r>
      <w:r>
        <w:rPr>
          <w:b/>
        </w:rPr>
        <w:t>.</w:t>
      </w:r>
      <w:r w:rsidR="004635F5">
        <w:rPr>
          <w:b/>
        </w:rPr>
        <w:t xml:space="preserve">  LHP MUST HAVE A MINIMUM OF 30 DAY’</w:t>
      </w:r>
      <w:r w:rsidR="007D71D7">
        <w:rPr>
          <w:b/>
        </w:rPr>
        <w:t>S NOTICE</w:t>
      </w:r>
      <w:r w:rsidR="001039B3">
        <w:rPr>
          <w:b/>
        </w:rPr>
        <w:t xml:space="preserve"> TO PROCESS. </w:t>
      </w:r>
    </w:p>
    <w:p w:rsidR="00F853BC" w:rsidRDefault="00F853BC">
      <w:r>
        <w:t>Dear</w:t>
      </w:r>
      <w:r w:rsidR="003C0241">
        <w:t xml:space="preserve"> Local Health Personnel Manager</w:t>
      </w:r>
      <w:r>
        <w:t>:</w:t>
      </w:r>
    </w:p>
    <w:p w:rsidR="00F853BC" w:rsidRDefault="00F853BC">
      <w:r>
        <w:t>In accordance with Administrative Regulation 902 KAR 8:080,</w:t>
      </w:r>
      <w:r w:rsidR="004635F5">
        <w:t xml:space="preserve"> _________________</w:t>
      </w:r>
      <w:r w:rsidR="004635F5" w:rsidRPr="00F415CD">
        <w:rPr>
          <w:b/>
        </w:rPr>
        <w:t>County or District</w:t>
      </w:r>
      <w:r w:rsidR="004635F5">
        <w:t xml:space="preserve"> </w:t>
      </w:r>
      <w:r w:rsidR="00BA49E4">
        <w:t>Health Department has the necessity to submit</w:t>
      </w:r>
      <w:r>
        <w:t xml:space="preserve"> a Reduction in </w:t>
      </w:r>
      <w:r w:rsidR="001F774C">
        <w:t>Workf</w:t>
      </w:r>
      <w:r>
        <w:t>orce Policy and Reorganization Plan</w:t>
      </w:r>
      <w:r w:rsidR="004635F5">
        <w:t xml:space="preserve"> for</w:t>
      </w:r>
      <w:r>
        <w:t xml:space="preserve"> Implementation.</w:t>
      </w:r>
      <w:r w:rsidR="00FC2E77">
        <w:t xml:space="preserve">  The current plan being used was adopted by the Board of Health on __________</w:t>
      </w:r>
      <w:r w:rsidR="00E67295">
        <w:t xml:space="preserve"> </w:t>
      </w:r>
      <w:r w:rsidR="00FC2E77">
        <w:t xml:space="preserve">(date). </w:t>
      </w:r>
      <w:r>
        <w:t xml:space="preserve">  This</w:t>
      </w:r>
      <w:r w:rsidR="004635F5">
        <w:t xml:space="preserve"> </w:t>
      </w:r>
      <w:r w:rsidR="004635F5" w:rsidRPr="004635F5">
        <w:t>(layoff/reorganization/furlough)</w:t>
      </w:r>
      <w:r>
        <w:t xml:space="preserve"> plan</w:t>
      </w:r>
      <w:r w:rsidR="004635F5">
        <w:t xml:space="preserve"> is being</w:t>
      </w:r>
      <w:r>
        <w:t xml:space="preserve"> implement</w:t>
      </w:r>
      <w:r w:rsidR="004635F5">
        <w:t>ed</w:t>
      </w:r>
      <w:r>
        <w:t xml:space="preserve"> in response to ____________________________________</w:t>
      </w:r>
      <w:r w:rsidR="00EA0EAF">
        <w:t xml:space="preserve"> </w:t>
      </w:r>
      <w:r>
        <w:t xml:space="preserve">(reasons for layoff/reorganization/furlough).  Based on the analysis of the impact of </w:t>
      </w:r>
      <w:r w:rsidR="001F774C">
        <w:t>_______</w:t>
      </w:r>
      <w:r w:rsidR="00EA0EAF">
        <w:t xml:space="preserve"> </w:t>
      </w:r>
      <w:r w:rsidR="001F774C">
        <w:t>(could be funding,</w:t>
      </w:r>
      <w:r w:rsidR="00421EA8">
        <w:t xml:space="preserve"> ending a program,</w:t>
      </w:r>
      <w:r w:rsidR="00932E18">
        <w:t xml:space="preserve"> loss of patient census</w:t>
      </w:r>
      <w:r w:rsidR="001F774C">
        <w:t xml:space="preserve"> etc.,)</w:t>
      </w:r>
      <w:r>
        <w:t xml:space="preserve"> it is necessary to implement the following actions</w:t>
      </w:r>
      <w:r w:rsidR="001F774C">
        <w:t xml:space="preserve"> effective __________</w:t>
      </w:r>
      <w:r>
        <w:t>.</w:t>
      </w:r>
      <w:r w:rsidR="00EA0EAF">
        <w:t xml:space="preserve"> </w:t>
      </w:r>
      <w:r w:rsidR="007D71D7">
        <w:t>(</w:t>
      </w:r>
      <w:r w:rsidR="001039B3">
        <w:t xml:space="preserve">COB </w:t>
      </w:r>
      <w:r w:rsidR="007D71D7">
        <w:t>last Friday</w:t>
      </w:r>
      <w:r w:rsidR="004635F5">
        <w:t xml:space="preserve"> of a pay roll</w:t>
      </w:r>
      <w:r w:rsidR="008249F2">
        <w:t xml:space="preserve"> if possible</w:t>
      </w:r>
      <w:r w:rsidR="004635F5">
        <w:t>)</w:t>
      </w:r>
    </w:p>
    <w:p w:rsidR="00F853BC" w:rsidRDefault="00F853BC">
      <w:r>
        <w:t>The following employees will be laid off:</w:t>
      </w:r>
      <w:r w:rsidR="004635F5">
        <w:t xml:space="preserve"> (List or bullet point each person)</w:t>
      </w:r>
      <w:r w:rsidR="00421EA8">
        <w:t xml:space="preserve"> </w:t>
      </w:r>
    </w:p>
    <w:p w:rsidR="00F853BC" w:rsidRDefault="00F853BC">
      <w:r>
        <w:t>NAME</w:t>
      </w:r>
      <w:r>
        <w:tab/>
      </w:r>
      <w:r>
        <w:tab/>
        <w:t xml:space="preserve">CLASSIFICATION </w:t>
      </w:r>
      <w:r>
        <w:tab/>
      </w:r>
      <w:r>
        <w:tab/>
        <w:t>STATUS</w:t>
      </w:r>
      <w:r>
        <w:tab/>
      </w:r>
      <w:r>
        <w:tab/>
        <w:t>MONT</w:t>
      </w:r>
      <w:r w:rsidR="008249F2">
        <w:t>H</w:t>
      </w:r>
      <w:r>
        <w:t>S OF SERVICE</w:t>
      </w:r>
    </w:p>
    <w:p w:rsidR="00F853BC" w:rsidRDefault="00F853BC"/>
    <w:p w:rsidR="00F853BC" w:rsidRDefault="00421EA8">
      <w:pPr>
        <w:rPr>
          <w:b/>
        </w:rPr>
      </w:pPr>
      <w:r>
        <w:rPr>
          <w:b/>
        </w:rPr>
        <w:t xml:space="preserve">Under each </w:t>
      </w:r>
      <w:r w:rsidR="008249F2">
        <w:rPr>
          <w:b/>
        </w:rPr>
        <w:t>name,</w:t>
      </w:r>
      <w:r>
        <w:rPr>
          <w:b/>
        </w:rPr>
        <w:t xml:space="preserve"> add </w:t>
      </w:r>
      <w:r w:rsidR="00F853BC" w:rsidRPr="00F853BC">
        <w:rPr>
          <w:b/>
        </w:rPr>
        <w:t>the following sentence:</w:t>
      </w:r>
    </w:p>
    <w:p w:rsidR="00F853BC" w:rsidRDefault="00F853BC">
      <w:r>
        <w:t>(Name)__________duties will be absorbed by the _____________________________</w:t>
      </w:r>
      <w:r w:rsidR="007D71D7">
        <w:t xml:space="preserve"> </w:t>
      </w:r>
      <w:r>
        <w:t>(</w:t>
      </w:r>
      <w:r w:rsidR="007D71D7">
        <w:t xml:space="preserve">name and </w:t>
      </w:r>
      <w:r>
        <w:t xml:space="preserve">classification of the employee taking the duties) while </w:t>
      </w:r>
      <w:r w:rsidR="00421EA8">
        <w:t>________________</w:t>
      </w:r>
      <w:r>
        <w:t>duties will be abolished.</w:t>
      </w:r>
    </w:p>
    <w:p w:rsidR="00F853BC" w:rsidRDefault="00F853BC"/>
    <w:p w:rsidR="00F853BC" w:rsidRDefault="00F853BC">
      <w:pPr>
        <w:rPr>
          <w:b/>
        </w:rPr>
      </w:pPr>
      <w:r>
        <w:rPr>
          <w:b/>
        </w:rPr>
        <w:t xml:space="preserve">LIST </w:t>
      </w:r>
      <w:r w:rsidR="007D71D7">
        <w:rPr>
          <w:b/>
        </w:rPr>
        <w:t xml:space="preserve">THE </w:t>
      </w:r>
      <w:r>
        <w:rPr>
          <w:b/>
        </w:rPr>
        <w:t xml:space="preserve">SAME INFORMATION AS ABOVE FOR ANY </w:t>
      </w:r>
      <w:r w:rsidR="001F774C">
        <w:rPr>
          <w:b/>
        </w:rPr>
        <w:t>REORGANIZATION</w:t>
      </w:r>
      <w:r>
        <w:rPr>
          <w:b/>
        </w:rPr>
        <w:t>.</w:t>
      </w:r>
      <w:r w:rsidR="008249F2">
        <w:rPr>
          <w:b/>
        </w:rPr>
        <w:t xml:space="preserve">  </w:t>
      </w:r>
      <w:r w:rsidR="00421EA8">
        <w:rPr>
          <w:b/>
        </w:rPr>
        <w:t>INCLUDE TITLE CHANGES WITH RECLASSIFIC</w:t>
      </w:r>
      <w:r w:rsidR="008249F2">
        <w:rPr>
          <w:b/>
        </w:rPr>
        <w:t>ATIONS, PROMOTIONS OR DEMOTIONS.</w:t>
      </w:r>
      <w:r w:rsidR="00421EA8">
        <w:rPr>
          <w:b/>
        </w:rPr>
        <w:t xml:space="preserve">  REORGANIZATIONS ALLOW </w:t>
      </w:r>
      <w:r w:rsidR="00EA0EAF">
        <w:rPr>
          <w:b/>
        </w:rPr>
        <w:t>DEMOTIONS</w:t>
      </w:r>
      <w:r w:rsidR="00421EA8">
        <w:rPr>
          <w:b/>
        </w:rPr>
        <w:t xml:space="preserve"> TO OCCUR WITHOUT THE LOSS OF MONEY.  STATE IF THE DEMOTION WILL HAVE A CUT IN PAY OR WILL REMAIN THE SAME.  </w:t>
      </w:r>
      <w:r>
        <w:rPr>
          <w:b/>
        </w:rPr>
        <w:t xml:space="preserve"> </w:t>
      </w:r>
      <w:r w:rsidR="001039B3">
        <w:rPr>
          <w:b/>
        </w:rPr>
        <w:t xml:space="preserve">ALL RECLASSIFICATIONS AND PROMOTIONS WILL FOLLOW THE REGULATIONS. </w:t>
      </w:r>
    </w:p>
    <w:p w:rsidR="00F853BC" w:rsidRDefault="00F853BC">
      <w:pPr>
        <w:rPr>
          <w:b/>
        </w:rPr>
      </w:pPr>
      <w:r>
        <w:rPr>
          <w:b/>
        </w:rPr>
        <w:t xml:space="preserve">FOR FURLOUGHS, LIST ALL </w:t>
      </w:r>
      <w:r w:rsidR="006D03AB">
        <w:rPr>
          <w:b/>
        </w:rPr>
        <w:t xml:space="preserve">EMPLOYEE </w:t>
      </w:r>
      <w:r>
        <w:rPr>
          <w:b/>
        </w:rPr>
        <w:t xml:space="preserve">NAMES </w:t>
      </w:r>
      <w:r w:rsidR="006D03AB">
        <w:rPr>
          <w:b/>
        </w:rPr>
        <w:t xml:space="preserve">AFFECTED </w:t>
      </w:r>
      <w:r>
        <w:rPr>
          <w:b/>
        </w:rPr>
        <w:t>AND THE TOTAL HOURS THEY WILL BE FURLOUGHED.</w:t>
      </w:r>
      <w:r w:rsidR="00421EA8">
        <w:rPr>
          <w:b/>
        </w:rPr>
        <w:t xml:space="preserve">  IF SPECIFIC DATES ARE PART OF THE </w:t>
      </w:r>
      <w:r w:rsidR="006D03AB">
        <w:rPr>
          <w:b/>
        </w:rPr>
        <w:t>FURLOUGH, LIST THEM</w:t>
      </w:r>
      <w:r w:rsidR="00421EA8">
        <w:rPr>
          <w:b/>
        </w:rPr>
        <w:t xml:space="preserve">. </w:t>
      </w:r>
    </w:p>
    <w:p w:rsidR="00F853BC" w:rsidRDefault="007A49B7">
      <w:r>
        <w:t>The employee</w:t>
      </w:r>
      <w:r w:rsidR="001F774C">
        <w:t>(s)</w:t>
      </w:r>
      <w:r>
        <w:t xml:space="preserve"> impacted by this plan will be given a </w:t>
      </w:r>
      <w:r w:rsidR="006D03AB">
        <w:t xml:space="preserve">written </w:t>
      </w:r>
      <w:r>
        <w:t>fifteen (15)</w:t>
      </w:r>
      <w:r w:rsidR="006D03AB">
        <w:t xml:space="preserve"> (some LHDs have a 30</w:t>
      </w:r>
      <w:r w:rsidR="00E67295">
        <w:t>-</w:t>
      </w:r>
      <w:r w:rsidR="006D03AB">
        <w:t>day notice)</w:t>
      </w:r>
      <w:r>
        <w:t xml:space="preserve"> day notice </w:t>
      </w:r>
      <w:bookmarkStart w:id="0" w:name="_GoBack"/>
      <w:bookmarkEnd w:id="0"/>
      <w:r w:rsidR="00E67295">
        <w:t>by</w:t>
      </w:r>
      <w:r>
        <w:t xml:space="preserve"> Local Health Department Personnel Administrative Regulation 902 KAR 8:080, Section 12.</w:t>
      </w:r>
    </w:p>
    <w:p w:rsidR="007A49B7" w:rsidRDefault="006D03AB">
      <w:r>
        <w:t>P</w:t>
      </w:r>
      <w:r w:rsidR="007A49B7">
        <w:t>lease feel free to contact me at ________________</w:t>
      </w:r>
      <w:r>
        <w:t xml:space="preserve"> if you have questions</w:t>
      </w:r>
      <w:r w:rsidR="007A49B7">
        <w:t>.</w:t>
      </w:r>
    </w:p>
    <w:p w:rsidR="008249F2" w:rsidRDefault="007A49B7">
      <w:r>
        <w:t>Sincerely,</w:t>
      </w:r>
    </w:p>
    <w:p w:rsidR="00EA0EAF" w:rsidRPr="00F853BC" w:rsidRDefault="007A49B7">
      <w:r>
        <w:t>Director Name</w:t>
      </w:r>
    </w:p>
    <w:sectPr w:rsidR="00EA0EAF" w:rsidRPr="00F853BC">
      <w:headerReference w:type="even" r:id="rId9"/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1147" w:rsidRDefault="00981147" w:rsidP="00F853BC">
      <w:pPr>
        <w:spacing w:after="0" w:line="240" w:lineRule="auto"/>
      </w:pPr>
      <w:r>
        <w:separator/>
      </w:r>
    </w:p>
  </w:endnote>
  <w:endnote w:type="continuationSeparator" w:id="0">
    <w:p w:rsidR="00981147" w:rsidRDefault="00981147" w:rsidP="00F853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1147" w:rsidRDefault="00981147" w:rsidP="00F853BC">
      <w:pPr>
        <w:spacing w:after="0" w:line="240" w:lineRule="auto"/>
      </w:pPr>
      <w:r>
        <w:separator/>
      </w:r>
    </w:p>
  </w:footnote>
  <w:footnote w:type="continuationSeparator" w:id="0">
    <w:p w:rsidR="00981147" w:rsidRDefault="00981147" w:rsidP="00F853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49E4" w:rsidRDefault="00BA49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53BC" w:rsidRDefault="00F853BC">
    <w:pPr>
      <w:pStyle w:val="Header"/>
    </w:pPr>
    <w:r>
      <w:tab/>
    </w:r>
    <w:r>
      <w:tab/>
    </w:r>
    <w:r w:rsidR="00F415CD">
      <w:t>0</w:t>
    </w:r>
    <w:r w:rsidR="00E67295">
      <w:t>4</w:t>
    </w:r>
    <w:r w:rsidR="00F415CD">
      <w:t>-1</w:t>
    </w:r>
    <w:r w:rsidR="00E67295">
      <w:t>6</w:t>
    </w:r>
    <w:r w:rsidR="00F415CD">
      <w:t>-19</w:t>
    </w:r>
  </w:p>
  <w:p w:rsidR="00F853BC" w:rsidRDefault="00F853BC">
    <w:pPr>
      <w:pStyle w:val="Header"/>
    </w:pPr>
    <w:r>
      <w:tab/>
    </w:r>
    <w:r>
      <w:tab/>
      <w:t>LHP - 23</w:t>
    </w:r>
  </w:p>
  <w:p w:rsidR="00F853BC" w:rsidRDefault="00F853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49E4" w:rsidRDefault="00BA49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jCytDAzMTU1MTFV0lEKTi0uzszPAykwrAUAw3/MXywAAAA="/>
  </w:docVars>
  <w:rsids>
    <w:rsidRoot w:val="00F853BC"/>
    <w:rsid w:val="001039B3"/>
    <w:rsid w:val="001B5E50"/>
    <w:rsid w:val="001F774C"/>
    <w:rsid w:val="002141A2"/>
    <w:rsid w:val="0029491C"/>
    <w:rsid w:val="003C0241"/>
    <w:rsid w:val="004135D0"/>
    <w:rsid w:val="00421EA8"/>
    <w:rsid w:val="00460CC6"/>
    <w:rsid w:val="004635F5"/>
    <w:rsid w:val="00574200"/>
    <w:rsid w:val="006658C6"/>
    <w:rsid w:val="006D03AB"/>
    <w:rsid w:val="007A49B7"/>
    <w:rsid w:val="007D71D7"/>
    <w:rsid w:val="008249F2"/>
    <w:rsid w:val="00932E18"/>
    <w:rsid w:val="00981147"/>
    <w:rsid w:val="00B14148"/>
    <w:rsid w:val="00BA49E4"/>
    <w:rsid w:val="00E67295"/>
    <w:rsid w:val="00EA0EAF"/>
    <w:rsid w:val="00EE2E0D"/>
    <w:rsid w:val="00F34421"/>
    <w:rsid w:val="00F415CD"/>
    <w:rsid w:val="00F805F8"/>
    <w:rsid w:val="00F853BC"/>
    <w:rsid w:val="00FC2E77"/>
    <w:rsid w:val="00FC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41920"/>
  <w15:docId w15:val="{2E82AF3B-06BC-4436-A5F5-068A7EB4E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3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3BC"/>
  </w:style>
  <w:style w:type="paragraph" w:styleId="Footer">
    <w:name w:val="footer"/>
    <w:basedOn w:val="Normal"/>
    <w:link w:val="FooterChar"/>
    <w:uiPriority w:val="99"/>
    <w:unhideWhenUsed/>
    <w:rsid w:val="00F853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3BC"/>
  </w:style>
  <w:style w:type="paragraph" w:styleId="BalloonText">
    <w:name w:val="Balloon Text"/>
    <w:basedOn w:val="Normal"/>
    <w:link w:val="BalloonTextChar"/>
    <w:uiPriority w:val="99"/>
    <w:semiHidden/>
    <w:unhideWhenUsed/>
    <w:rsid w:val="00F853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53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37C7B3376F484897453AE87623AFEE" ma:contentTypeVersion="1" ma:contentTypeDescription="Create a new document." ma:contentTypeScope="" ma:versionID="e1dfd2fb07c0228347ce125a6b981ceb">
  <xsd:schema xmlns:xsd="http://www.w3.org/2001/XMLSchema" xmlns:xs="http://www.w3.org/2001/XMLSchema" xmlns:p="http://schemas.microsoft.com/office/2006/metadata/properties" xmlns:ns2="9d98fa39-7fbd-4685-a488-797cac822720" targetNamespace="http://schemas.microsoft.com/office/2006/metadata/properties" ma:root="true" ma:fieldsID="17c9429493a53ace03395f5fbf3cf513" ns2:_="">
    <xsd:import namespace="9d98fa39-7fbd-4685-a488-797cac822720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8fa39-7fbd-4685-a488-797cac8227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58299-96A4-4CB8-B3DE-3C6BB96E7B66}"/>
</file>

<file path=customXml/itemProps2.xml><?xml version="1.0" encoding="utf-8"?>
<ds:datastoreItem xmlns:ds="http://schemas.openxmlformats.org/officeDocument/2006/customXml" ds:itemID="{2CF0E689-64BC-4C06-915F-B5E64431CF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C5D837-CB2D-4F1D-88C4-68196253DD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FS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.garrison</dc:creator>
  <cp:keywords/>
  <dc:description/>
  <cp:lastModifiedBy>Hamilton, Krista (CHS-PH)</cp:lastModifiedBy>
  <cp:revision>15</cp:revision>
  <cp:lastPrinted>2019-04-09T15:21:00Z</cp:lastPrinted>
  <dcterms:created xsi:type="dcterms:W3CDTF">2019-02-11T20:22:00Z</dcterms:created>
  <dcterms:modified xsi:type="dcterms:W3CDTF">2019-04-15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37C7B3376F484897453AE87623AFEE</vt:lpwstr>
  </property>
</Properties>
</file>